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26a453ad0f4e0e83e1d0a54447d9183b1bfb855"/>
    <w:p>
      <w:pPr>
        <w:pStyle w:val="Heading1"/>
      </w:pPr>
      <w:r>
        <w:t xml:space="preserve">Internship Application Letter: Geologist Internship Opportunity in Algeria, Algiers</w:t>
      </w:r>
    </w:p>
    <w:p>
      <w:pPr>
        <w:pStyle w:val="FirstParagraph"/>
      </w:pPr>
      <w:r>
        <w:t xml:space="preserve">Dear Hiring Manager,</w:t>
      </w:r>
    </w:p>
    <w:p>
      <w:pPr>
        <w:pStyle w:val="BodyText"/>
      </w:pPr>
      <w:r>
        <w:t xml:space="preserve">I am writing with profound enthusiasm to submit my application for the Geologist Internship position within your esteemed organization in Algiers, Algeria. As a dedicated and academically accomplished geology student at the University of Science and Technology Houari Boumediene (USTHB) in Algiers, I have meticulously followed Algeria's dynamic geological sector and am eager to contribute my skills to a forward-thinking institution operating at the heart of this resource-rich nation. This Internship Application Letter serves as a formal expression of my commitment to gaining practical experience within Algeria’s geoscience landscape, particularly focusing on the unique challenges and opportunities presented by the North African context.</w:t>
      </w:r>
    </w:p>
    <w:p>
      <w:pPr>
        <w:pStyle w:val="BodyText"/>
      </w:pPr>
      <w:r>
        <w:t xml:space="preserve">My academic journey has been rigorously focused on equipping me with the technical foundation necessary for a successful career as a Geologist in Algeria. My coursework at USTHB has included advanced modules such as Structural Geology of the Sahara, Petroleum Systems of Algerian Basins, Applied Hydrogeology in Arid Environments, and Remote Sensing for Resource Exploration. I have conducted fieldwork across key Algerian geological regions – including the High Plateaus near Boumerdès, the fertile Tell Atlas foothills near Algiers city, and the mineral-rich zones of Tamanrasset in the Hoggar Mountains. These experiences were not merely academic exercises; they involved detailed stratigraphic logging of Cretaceous sedimentary sequences along Algeria's coastal plains, identifying potential aquifer systems in arid zones critical for water resource management, and utilizing GPS and geological mapping techniques under Algerian field conditions. My final-year project analyzed the hydrogeological vulnerability of groundwater sources near the capital city, Algiers, directly addressing a pressing environmental concern for Algeria’s urban development.</w:t>
      </w:r>
    </w:p>
    <w:p>
      <w:pPr>
        <w:pStyle w:val="BodyText"/>
      </w:pPr>
      <w:r>
        <w:t xml:space="preserve">Proficient in industry-standard software essential for modern geoscientific work in Algeria, I am adept at utilizing ArcGIS for spatial data analysis and map generation – crucial for interpreting Algeria's complex geological structures across diverse terrains. I have also gained hands-on experience with Petrel software during academic collaborations, enabling me to contribute to subsurface modeling workflows relevant to Algeria’s significant hydrocarbon exploration efforts. My technical skills extend to core logging techniques, basic seismic interpretation principles, and the application of geochemical methods for mineral exploration – all directly applicable to the work undertaken by major Algerian energy and mining enterprises headquartered in Algiers. I am particularly keen to apply these skills within your organization’s framework, contributing to projects that support Algeria's strategic goals in sustainable resource development.</w:t>
      </w:r>
    </w:p>
    <w:p>
      <w:pPr>
        <w:pStyle w:val="BodyText"/>
      </w:pPr>
      <w:r>
        <w:t xml:space="preserve">The decision to pursue this internship specifically in Algeria, Algiers, is deeply rooted in my commitment to contribute meaningfully to the nation's geological advancement. Algeria possesses a geologically diverse and strategically important territory spanning from the Mediterranean coastline through the Atlas Mountains to the vast Sahara Desert – regions offering unparalleled opportunities for exploration and scientific discovery. The Algerian government’s National Renewable Energy Plan and its focus on enhancing domestic mineral resource security, particularly in phosphate, iron ore, and potential lithium deposits within Algeria's geological framework, present an exciting arena for early-career geologists. I am eager to learn from the expertise of professionals actively engaged in these critical national initiatives based right here in Algiers. The chance to work alongside geoscientists involved in projects like the ongoing assessments of the Saharan basins or supporting local communities through sustainable water resource management aligns perfectly with my professional aspirations and ethical commitment to contributing positively within Algeria’s developmental trajectory.</w:t>
      </w:r>
    </w:p>
    <w:p>
      <w:pPr>
        <w:pStyle w:val="BodyText"/>
      </w:pPr>
      <w:r>
        <w:t xml:space="preserve">I recognize that an internship is a two-way learning process. I am not only seeking to apply my knowledge but also to absorb the rich local geological knowledge, understanding of Algerian regulatory frameworks (such as Law 16-03 on Environmental Protection and Natural Resource Management), and the specific methodologies employed by industry leaders in Algeria. My fluency in both English and Arabic (with a strong working proficiency in Algerian Darija) will facilitate seamless communication within diverse teams across Algiers, ensuring I can effectively collaborate with colleagues, field crews, and potentially local stakeholders during site visits. I am prepared to travel within Algeria for fieldwork as required by the internship structure and am deeply respectful of Algerian cultural norms and professional etiquette.</w:t>
      </w:r>
    </w:p>
    <w:p>
      <w:pPr>
        <w:pStyle w:val="BodyText"/>
      </w:pPr>
      <w:r>
        <w:t xml:space="preserve">My academic record consistently reflects a high level of dedication, including a GPA of 3.7/4.0 in my major and participation in USTHB’s Geoscience Club, where I organized workshops on "Geological Hazards Monitoring for Urban Planning" – an issue directly relevant to infrastructure development projects across Algeria. I am well-versed in Algerian safety protocols for fieldwork and understand the paramount importance of environmental stewardship within Algeria’s resource sectors. Furthermore, my familiarity with the specific challenges of geology in arid environments, such as wind erosion patterns affecting stratigraphic interpretation or saltwater intrusion in coastal aquifers near Algiers, provides a practical lens for my approach to potential internship tasks.</w:t>
      </w:r>
    </w:p>
    <w:p>
      <w:pPr>
        <w:pStyle w:val="BodyText"/>
      </w:pPr>
      <w:r>
        <w:t xml:space="preserve">I am profoundly impressed by your organization's reputation for excellence in geological research and application within Algeria. Your recent publications on the evolution of the Algerian Continental Margin and ongoing work with the National Office of Hydrocarbons (SONATRACH) on integrated basin studies demonstrate a level of technical leadership I aspire to join. The prospect of contributing to such impactful work under expert mentorship in Algiers is an unparalleled opportunity for my professional growth as a Geologist. My ability to learn quickly, meticulous attention to detail, and proactive approach were consistently noted by my professors and supervisors during fieldwork in the Kabylie region.</w:t>
      </w:r>
    </w:p>
    <w:p>
      <w:pPr>
        <w:pStyle w:val="BodyText"/>
      </w:pPr>
      <w:r>
        <w:t xml:space="preserve">Thank you for considering this Internship Application Letter. I have attached my detailed curriculum vitae for your review, which further elaborates on my academic projects, technical skills, and field experience relevant to the Geologist Internship role in Algeria Algiers. I am eager to discuss how my background aligns with your team's current needs and future projects during an interview at your earliest convenience. Please feel free to contact me via email or phone at your preferred time. I am available for an interview immediately and am prepared to travel within Algeria as necessary.</w:t>
      </w:r>
    </w:p>
    <w:p>
      <w:pPr>
        <w:pStyle w:val="BodyText"/>
      </w:pPr>
      <w:r>
        <w:t xml:space="preserve">I look forward with great anticipation to the possibility of contributing my energy, skills, and dedication to your team in Algiers, Algeria – a city where geology is not just a science but a vital component of the nation's economic and environmental future. Thank you for your time and consideration.</w:t>
      </w:r>
    </w:p>
    <w:p>
      <w:pPr>
        <w:pStyle w:val="BodyText"/>
      </w:pPr>
      <w:r>
        <w:t xml:space="preserve">Sincerely,</w:t>
      </w:r>
    </w:p>
    <w:p>
      <w:pPr>
        <w:pStyle w:val="BodyText"/>
      </w:pPr>
      <w:r>
        <w:t xml:space="preserve">[Your Full Name]</w:t>
      </w:r>
    </w:p>
    <w:p>
      <w:pPr>
        <w:pStyle w:val="BodyText"/>
      </w:pPr>
      <w:r>
        <w:t xml:space="preserve">[Your Student ID Number - Optional]</w:t>
      </w:r>
    </w:p>
    <w:p>
      <w:pPr>
        <w:pStyle w:val="BodyText"/>
      </w:pPr>
      <w:r>
        <w:t xml:space="preserve">[Your Email Address]</w:t>
      </w:r>
    </w:p>
    <w:p>
      <w:pPr>
        <w:pStyle w:val="BodyText"/>
      </w:pPr>
      <w:r>
        <w:t xml:space="preserve">[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Algeria Algiers</dc:title>
  <dc:creator/>
  <dc:language>en</dc:language>
  <cp:keywords/>
  <dcterms:created xsi:type="dcterms:W3CDTF">2026-07-17T03:30:12Z</dcterms:created>
  <dcterms:modified xsi:type="dcterms:W3CDTF">2026-07-17T03:30:12Z</dcterms:modified>
</cp:coreProperties>
</file>

<file path=docProps/custom.xml><?xml version="1.0" encoding="utf-8"?>
<Properties xmlns="http://schemas.openxmlformats.org/officeDocument/2006/custom-properties" xmlns:vt="http://schemas.openxmlformats.org/officeDocument/2006/docPropsVTypes"/>
</file>